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C3701D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C3701D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 w:rsidRPr="00C3701D">
        <w:rPr>
          <w:rFonts w:ascii="Times New Roman" w:hAnsi="Times New Roman"/>
          <w:sz w:val="24"/>
          <w:szCs w:val="24"/>
          <w:lang w:val="pl-PL"/>
        </w:rPr>
        <w:t>wa</w:t>
      </w:r>
      <w:r w:rsidRPr="00C3701D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876A29">
        <w:rPr>
          <w:rFonts w:ascii="Times New Roman" w:hAnsi="Times New Roman"/>
          <w:sz w:val="24"/>
          <w:szCs w:val="24"/>
          <w:lang w:val="pl-PL"/>
        </w:rPr>
        <w:t xml:space="preserve">testów ELISA </w:t>
      </w:r>
      <w:r w:rsidRPr="00C3701D">
        <w:rPr>
          <w:rFonts w:ascii="Times New Roman" w:hAnsi="Times New Roman"/>
          <w:sz w:val="24"/>
          <w:szCs w:val="24"/>
          <w:lang w:val="pl-PL"/>
        </w:rPr>
        <w:t>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</w:t>
      </w:r>
      <w:r w:rsidR="00BF318F">
        <w:rPr>
          <w:rFonts w:ascii="Times New Roman" w:hAnsi="Times New Roman"/>
          <w:sz w:val="24"/>
          <w:szCs w:val="24"/>
          <w:lang w:val="pl-PL"/>
        </w:rPr>
        <w:t>j koszt i ryzyko w terminie do 5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</w:t>
      </w:r>
      <w:r w:rsidR="0060179C">
        <w:rPr>
          <w:rFonts w:ascii="Times New Roman" w:hAnsi="Times New Roman"/>
          <w:sz w:val="24"/>
          <w:szCs w:val="24"/>
          <w:lang w:val="pl-PL"/>
        </w:rPr>
        <w:t>stawy: Uniwersytet Szczeciński</w:t>
      </w:r>
      <w:r>
        <w:rPr>
          <w:rFonts w:ascii="Times New Roman" w:hAnsi="Times New Roman"/>
          <w:sz w:val="24"/>
          <w:szCs w:val="24"/>
          <w:lang w:val="pl-PL"/>
        </w:rPr>
        <w:t>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448F5">
        <w:rPr>
          <w:rFonts w:ascii="Times New Roman" w:hAnsi="Times New Roman"/>
          <w:sz w:val="24"/>
          <w:szCs w:val="24"/>
          <w:lang w:val="pl-PL"/>
        </w:rPr>
        <w:t>…………….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lastRenderedPageBreak/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oddaniu przedmiotu umowy – w wysokości 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usunięciu wad stwierdzonych przy odbiorze lub w okresie gwarancji lub rękojmi – w wysokości 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</w:t>
      </w:r>
      <w:r w:rsidR="0060179C">
        <w:rPr>
          <w:rFonts w:ascii="Times New Roman" w:hAnsi="Times New Roman"/>
          <w:sz w:val="24"/>
          <w:szCs w:val="24"/>
          <w:lang w:val="pl-PL"/>
        </w:rPr>
        <w:t>tronie Wykonawcy– 25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</w:t>
      </w:r>
      <w:r w:rsidR="0060179C">
        <w:rPr>
          <w:rFonts w:ascii="Times New Roman" w:hAnsi="Times New Roman"/>
          <w:sz w:val="24"/>
          <w:szCs w:val="24"/>
          <w:lang w:val="pl-PL"/>
        </w:rPr>
        <w:t>ie od umowy przez Wykonawcę – 25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6B82" w:rsidRDefault="00786B82" w:rsidP="005130E9">
      <w:pPr>
        <w:spacing w:after="0" w:line="240" w:lineRule="auto"/>
      </w:pPr>
      <w:r>
        <w:separator/>
      </w:r>
    </w:p>
  </w:endnote>
  <w:endnote w:type="continuationSeparator" w:id="1">
    <w:p w:rsidR="00786B82" w:rsidRDefault="00786B82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6B82" w:rsidRDefault="00786B82" w:rsidP="005130E9">
      <w:pPr>
        <w:spacing w:after="0" w:line="240" w:lineRule="auto"/>
      </w:pPr>
      <w:r>
        <w:separator/>
      </w:r>
    </w:p>
  </w:footnote>
  <w:footnote w:type="continuationSeparator" w:id="1">
    <w:p w:rsidR="00786B82" w:rsidRDefault="00786B82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3789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00AB0"/>
    <w:rsid w:val="00027DD7"/>
    <w:rsid w:val="000844E2"/>
    <w:rsid w:val="00091859"/>
    <w:rsid w:val="000D1CBB"/>
    <w:rsid w:val="000E6FFD"/>
    <w:rsid w:val="000F6BD0"/>
    <w:rsid w:val="00107241"/>
    <w:rsid w:val="00123B4B"/>
    <w:rsid w:val="00140B68"/>
    <w:rsid w:val="001A6FB4"/>
    <w:rsid w:val="001B1FDB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2D1C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1D15"/>
    <w:rsid w:val="005E2882"/>
    <w:rsid w:val="005E6C48"/>
    <w:rsid w:val="006012B0"/>
    <w:rsid w:val="0060179C"/>
    <w:rsid w:val="006106F3"/>
    <w:rsid w:val="006448F5"/>
    <w:rsid w:val="006B1F73"/>
    <w:rsid w:val="006B571F"/>
    <w:rsid w:val="006E0111"/>
    <w:rsid w:val="006F32BA"/>
    <w:rsid w:val="00730331"/>
    <w:rsid w:val="0073586A"/>
    <w:rsid w:val="00786B82"/>
    <w:rsid w:val="007D4E29"/>
    <w:rsid w:val="007E5467"/>
    <w:rsid w:val="00832E7F"/>
    <w:rsid w:val="00850182"/>
    <w:rsid w:val="00870FE9"/>
    <w:rsid w:val="00876A29"/>
    <w:rsid w:val="008934A7"/>
    <w:rsid w:val="00897DB3"/>
    <w:rsid w:val="008A0DE4"/>
    <w:rsid w:val="008C7D23"/>
    <w:rsid w:val="008F2132"/>
    <w:rsid w:val="00920698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A65B0"/>
    <w:rsid w:val="00AB66B1"/>
    <w:rsid w:val="00AB6FAA"/>
    <w:rsid w:val="00AB7C58"/>
    <w:rsid w:val="00AC259A"/>
    <w:rsid w:val="00AF77B8"/>
    <w:rsid w:val="00B078AF"/>
    <w:rsid w:val="00B15AB9"/>
    <w:rsid w:val="00B22460"/>
    <w:rsid w:val="00B63604"/>
    <w:rsid w:val="00B8067E"/>
    <w:rsid w:val="00BA0839"/>
    <w:rsid w:val="00BB26DD"/>
    <w:rsid w:val="00BD23D8"/>
    <w:rsid w:val="00BF318F"/>
    <w:rsid w:val="00C14FBC"/>
    <w:rsid w:val="00C3701D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62A73"/>
    <w:rsid w:val="00E71C69"/>
    <w:rsid w:val="00E818D0"/>
    <w:rsid w:val="00E8398F"/>
    <w:rsid w:val="00EC3C61"/>
    <w:rsid w:val="00ED09E8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78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8-11T21:06:00Z</dcterms:created>
  <dcterms:modified xsi:type="dcterms:W3CDTF">2020-08-11T21:06:00Z</dcterms:modified>
</cp:coreProperties>
</file>